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77777777" w:rsidR="008C09D6" w:rsidRDefault="00EB1C8F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4C43127D" wp14:editId="4429162F">
            <wp:extent cx="2209800" cy="1004581"/>
            <wp:effectExtent l="0" t="0" r="0" b="508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KGZS Pantone1.wm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7461" cy="101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27A8495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334A157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5A10094F" w:rsidR="008C09D6" w:rsidRPr="000315A4" w:rsidRDefault="008C09D6" w:rsidP="005A4EBD">
      <w:pPr>
        <w:rPr>
          <w:rFonts w:ascii="Arial Narrow" w:hAnsi="Arial Narrow"/>
          <w:sz w:val="18"/>
          <w:szCs w:val="18"/>
        </w:rPr>
      </w:pPr>
      <w:r w:rsidRPr="000315A4">
        <w:rPr>
          <w:rFonts w:ascii="Arial Narrow" w:hAnsi="Arial Narrow"/>
          <w:sz w:val="18"/>
          <w:szCs w:val="18"/>
        </w:rPr>
        <w:t xml:space="preserve">Ljubljana, </w:t>
      </w:r>
      <w:r w:rsidR="006C7185">
        <w:rPr>
          <w:rFonts w:ascii="Arial Narrow" w:hAnsi="Arial Narrow"/>
          <w:sz w:val="18"/>
          <w:szCs w:val="18"/>
        </w:rPr>
        <w:t>1</w:t>
      </w:r>
      <w:r w:rsidR="00296703">
        <w:rPr>
          <w:rFonts w:ascii="Arial Narrow" w:hAnsi="Arial Narrow"/>
          <w:sz w:val="18"/>
          <w:szCs w:val="18"/>
        </w:rPr>
        <w:t>7</w:t>
      </w:r>
      <w:r w:rsidR="00A320B6">
        <w:rPr>
          <w:rFonts w:ascii="Arial Narrow" w:hAnsi="Arial Narrow"/>
          <w:sz w:val="18"/>
          <w:szCs w:val="18"/>
        </w:rPr>
        <w:t>. avgust 20</w:t>
      </w:r>
      <w:r w:rsidR="006C7185">
        <w:rPr>
          <w:rFonts w:ascii="Arial Narrow" w:hAnsi="Arial Narrow"/>
          <w:sz w:val="18"/>
          <w:szCs w:val="18"/>
        </w:rPr>
        <w:t>22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24F989FE" w14:textId="77777777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>Spoštovani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649941AD" w14:textId="24A439FA" w:rsidR="008C09D6" w:rsidRPr="003D0A29" w:rsidRDefault="008C09D6" w:rsidP="00FA440F">
      <w:pPr>
        <w:jc w:val="center"/>
        <w:rPr>
          <w:rFonts w:ascii="Arial Narrow" w:hAnsi="Arial Narrow"/>
          <w:b/>
          <w:iCs/>
          <w:sz w:val="22"/>
          <w:szCs w:val="22"/>
        </w:rPr>
      </w:pPr>
      <w:r w:rsidRPr="003D0A29">
        <w:rPr>
          <w:rFonts w:ascii="Arial Narrow" w:hAnsi="Arial Narrow"/>
          <w:b/>
          <w:sz w:val="22"/>
          <w:szCs w:val="22"/>
        </w:rPr>
        <w:t>M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ed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0</w:t>
      </w:r>
      <w:r w:rsidR="00A320B6">
        <w:rPr>
          <w:rFonts w:ascii="Arial Narrow" w:hAnsi="Arial Narrow"/>
          <w:b/>
          <w:iCs/>
          <w:sz w:val="22"/>
          <w:szCs w:val="22"/>
        </w:rPr>
        <w:t>.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in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5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. avgustom </w:t>
      </w:r>
      <w:r w:rsidRPr="003D0A29">
        <w:rPr>
          <w:rFonts w:ascii="Arial Narrow" w:hAnsi="Arial Narrow"/>
          <w:b/>
          <w:sz w:val="22"/>
          <w:szCs w:val="22"/>
        </w:rPr>
        <w:t>vabljeni na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razstavni prostor Kmetijsko gozdarske zbornice Slovenije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v hali B</w:t>
      </w:r>
      <w:r w:rsidR="00B0170E">
        <w:rPr>
          <w:rFonts w:ascii="Arial Narrow" w:hAnsi="Arial Narrow"/>
          <w:b/>
          <w:sz w:val="22"/>
          <w:szCs w:val="22"/>
        </w:rPr>
        <w:t xml:space="preserve"> in na naše dogodke </w:t>
      </w:r>
      <w:r w:rsidRPr="003D0A29">
        <w:rPr>
          <w:rFonts w:ascii="Arial Narrow" w:hAnsi="Arial Narrow"/>
          <w:b/>
          <w:sz w:val="22"/>
          <w:szCs w:val="22"/>
        </w:rPr>
        <w:t xml:space="preserve">na </w:t>
      </w:r>
      <w:r w:rsidR="006C7185">
        <w:rPr>
          <w:rFonts w:ascii="Arial Narrow" w:hAnsi="Arial Narrow"/>
          <w:b/>
          <w:sz w:val="22"/>
          <w:szCs w:val="22"/>
        </w:rPr>
        <w:t>60</w:t>
      </w:r>
      <w:r w:rsidRPr="003D0A29">
        <w:rPr>
          <w:rFonts w:ascii="Arial Narrow" w:hAnsi="Arial Narrow"/>
          <w:b/>
          <w:sz w:val="22"/>
          <w:szCs w:val="22"/>
        </w:rPr>
        <w:t>. mednarodnem kmetijsko-živilskem sejmu AGRA v Gornji Radgoni</w:t>
      </w:r>
      <w:r w:rsidRPr="003D0A29">
        <w:rPr>
          <w:rFonts w:ascii="Arial Narrow" w:hAnsi="Arial Narrow"/>
          <w:b/>
          <w:iCs/>
          <w:sz w:val="22"/>
          <w:szCs w:val="22"/>
        </w:rPr>
        <w:t>.</w:t>
      </w:r>
    </w:p>
    <w:p w14:paraId="667983C1" w14:textId="77777777" w:rsidR="008C09D6" w:rsidRPr="008B22DC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197D977B" w14:textId="77777777" w:rsidR="008C09D6" w:rsidRPr="006E2A68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02290E19" w14:textId="77777777" w:rsidR="005A4EBD" w:rsidRDefault="00A00C5C" w:rsidP="00CC1A72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</w:t>
      </w:r>
      <w:r w:rsidR="008C09D6" w:rsidRPr="003D0A29">
        <w:rPr>
          <w:rFonts w:ascii="Arial Narrow" w:hAnsi="Arial Narrow"/>
          <w:b/>
          <w:sz w:val="22"/>
          <w:szCs w:val="22"/>
        </w:rPr>
        <w:t xml:space="preserve">eselimo </w:t>
      </w:r>
      <w:r w:rsidRPr="003D0A29">
        <w:rPr>
          <w:rFonts w:ascii="Arial Narrow" w:hAnsi="Arial Narrow"/>
          <w:b/>
          <w:sz w:val="22"/>
          <w:szCs w:val="22"/>
        </w:rPr>
        <w:t xml:space="preserve">se </w:t>
      </w:r>
      <w:r w:rsidR="008C09D6" w:rsidRPr="003D0A29">
        <w:rPr>
          <w:rFonts w:ascii="Arial Narrow" w:hAnsi="Arial Narrow"/>
          <w:b/>
          <w:sz w:val="22"/>
          <w:szCs w:val="22"/>
        </w:rPr>
        <w:t>vašega obiska!</w:t>
      </w:r>
    </w:p>
    <w:p w14:paraId="7C0E8256" w14:textId="77777777" w:rsidR="00E17C72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 </w:t>
      </w:r>
      <w:r>
        <w:rPr>
          <w:rFonts w:ascii="Arial Narrow" w:hAnsi="Arial Narrow"/>
          <w:sz w:val="22"/>
          <w:szCs w:val="22"/>
        </w:rPr>
        <w:t xml:space="preserve">   </w:t>
      </w:r>
    </w:p>
    <w:p w14:paraId="53AB125B" w14:textId="53339CE1" w:rsidR="00E17C72" w:rsidRDefault="00E17C72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</w:p>
    <w:p w14:paraId="64EC1A3A" w14:textId="155293AE" w:rsidR="008C09D6" w:rsidRPr="003D0A29" w:rsidRDefault="007B44AA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Roman Žveglič</w:t>
      </w:r>
      <w:r w:rsidR="008C09D6" w:rsidRPr="003D0A29">
        <w:rPr>
          <w:rFonts w:ascii="Arial Narrow" w:hAnsi="Arial Narrow"/>
          <w:sz w:val="22"/>
          <w:szCs w:val="22"/>
        </w:rPr>
        <w:t>,</w:t>
      </w:r>
    </w:p>
    <w:p w14:paraId="50B715DC" w14:textId="77777777" w:rsidR="008C09D6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</w:t>
      </w:r>
      <w:r>
        <w:rPr>
          <w:rFonts w:ascii="Arial Narrow" w:hAnsi="Arial Narrow"/>
          <w:sz w:val="22"/>
          <w:szCs w:val="22"/>
        </w:rPr>
        <w:t xml:space="preserve">    </w:t>
      </w:r>
      <w:r w:rsidRPr="003D0A29">
        <w:rPr>
          <w:rFonts w:ascii="Arial Narrow" w:hAnsi="Arial Narrow"/>
          <w:sz w:val="22"/>
          <w:szCs w:val="22"/>
        </w:rPr>
        <w:t>predsednik KGZS</w:t>
      </w:r>
    </w:p>
    <w:p w14:paraId="1ACE7D41" w14:textId="77777777" w:rsidR="006C7017" w:rsidRDefault="006C7017" w:rsidP="001221EE">
      <w:pPr>
        <w:tabs>
          <w:tab w:val="left" w:pos="6480"/>
        </w:tabs>
        <w:jc w:val="both"/>
        <w:rPr>
          <w:rFonts w:ascii="Arial Narrow" w:hAnsi="Arial Narrow"/>
          <w:sz w:val="22"/>
          <w:szCs w:val="22"/>
        </w:rPr>
      </w:pPr>
    </w:p>
    <w:p w14:paraId="7EA7E267" w14:textId="77777777" w:rsidR="008C09D6" w:rsidRDefault="008C09D6" w:rsidP="002438AA">
      <w:pPr>
        <w:pStyle w:val="Telobesedila"/>
        <w:spacing w:line="360" w:lineRule="auto"/>
        <w:rPr>
          <w:rFonts w:ascii="Arial Narrow" w:hAnsi="Arial Narrow"/>
          <w:b/>
          <w:sz w:val="16"/>
          <w:szCs w:val="16"/>
        </w:rPr>
      </w:pPr>
    </w:p>
    <w:p w14:paraId="09A587AD" w14:textId="2A385D2C" w:rsidR="008C09D6" w:rsidRDefault="008C09D6" w:rsidP="00D43B1B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4F5B1FEC" w14:textId="700EC3C8" w:rsidR="00296703" w:rsidRPr="00DD1A50" w:rsidRDefault="00FE1CBA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PREDSTAVITEV</w:t>
      </w:r>
    </w:p>
    <w:p w14:paraId="503F73C1" w14:textId="5E3DF27C" w:rsidR="00DD1A50" w:rsidRPr="00B0170E" w:rsidRDefault="00FE1CBA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Cs w:val="16"/>
        </w:rPr>
      </w:pPr>
      <w:r>
        <w:rPr>
          <w:rFonts w:ascii="Arial Narrow" w:hAnsi="Arial Narrow"/>
          <w:b/>
          <w:szCs w:val="16"/>
        </w:rPr>
        <w:t>Program Farm Manager – uporabnost v praksi</w:t>
      </w:r>
    </w:p>
    <w:p w14:paraId="7EED6147" w14:textId="77777777" w:rsid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1288F078" w14:textId="7520801D" w:rsidR="00DD1A50" w:rsidRDefault="00FE1CBA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TOREK</w:t>
      </w:r>
      <w:r w:rsidR="00DD1A50">
        <w:rPr>
          <w:rFonts w:ascii="Arial Narrow" w:hAnsi="Arial Narrow"/>
          <w:b/>
          <w:sz w:val="22"/>
          <w:szCs w:val="16"/>
        </w:rPr>
        <w:t>, 2</w:t>
      </w:r>
      <w:r>
        <w:rPr>
          <w:rFonts w:ascii="Arial Narrow" w:hAnsi="Arial Narrow"/>
          <w:b/>
          <w:sz w:val="22"/>
          <w:szCs w:val="16"/>
        </w:rPr>
        <w:t>3</w:t>
      </w:r>
      <w:r w:rsidR="00DD1A50">
        <w:rPr>
          <w:rFonts w:ascii="Arial Narrow" w:hAnsi="Arial Narrow"/>
          <w:b/>
          <w:sz w:val="22"/>
          <w:szCs w:val="16"/>
        </w:rPr>
        <w:t xml:space="preserve">. avgust 2022, </w:t>
      </w:r>
      <w:r w:rsidR="00B0170E">
        <w:rPr>
          <w:rFonts w:ascii="Arial Narrow" w:hAnsi="Arial Narrow"/>
          <w:b/>
          <w:sz w:val="22"/>
          <w:szCs w:val="16"/>
        </w:rPr>
        <w:t>1</w:t>
      </w:r>
      <w:r>
        <w:rPr>
          <w:rFonts w:ascii="Arial Narrow" w:hAnsi="Arial Narrow"/>
          <w:b/>
          <w:sz w:val="22"/>
          <w:szCs w:val="16"/>
        </w:rPr>
        <w:t>2</w:t>
      </w:r>
      <w:r w:rsidR="00DD1A50">
        <w:rPr>
          <w:rFonts w:ascii="Arial Narrow" w:hAnsi="Arial Narrow"/>
          <w:b/>
          <w:sz w:val="22"/>
          <w:szCs w:val="16"/>
        </w:rPr>
        <w:t>.00 – 1</w:t>
      </w:r>
      <w:r w:rsidR="00B0170E">
        <w:rPr>
          <w:rFonts w:ascii="Arial Narrow" w:hAnsi="Arial Narrow"/>
          <w:b/>
          <w:sz w:val="22"/>
          <w:szCs w:val="16"/>
        </w:rPr>
        <w:t>3</w:t>
      </w:r>
      <w:r w:rsidR="00DD1A50">
        <w:rPr>
          <w:rFonts w:ascii="Arial Narrow" w:hAnsi="Arial Narrow"/>
          <w:b/>
          <w:sz w:val="22"/>
          <w:szCs w:val="16"/>
        </w:rPr>
        <w:t>.</w:t>
      </w:r>
      <w:r>
        <w:rPr>
          <w:rFonts w:ascii="Arial Narrow" w:hAnsi="Arial Narrow"/>
          <w:b/>
          <w:sz w:val="22"/>
          <w:szCs w:val="16"/>
        </w:rPr>
        <w:t>0</w:t>
      </w:r>
      <w:r w:rsidR="00DD1A50">
        <w:rPr>
          <w:rFonts w:ascii="Arial Narrow" w:hAnsi="Arial Narrow"/>
          <w:b/>
          <w:sz w:val="22"/>
          <w:szCs w:val="16"/>
        </w:rPr>
        <w:t xml:space="preserve">0, dvorana </w:t>
      </w:r>
      <w:r>
        <w:rPr>
          <w:rFonts w:ascii="Arial Narrow" w:hAnsi="Arial Narrow"/>
          <w:b/>
          <w:sz w:val="22"/>
          <w:szCs w:val="16"/>
        </w:rPr>
        <w:t>3</w:t>
      </w:r>
    </w:p>
    <w:p w14:paraId="3E4C9920" w14:textId="77777777" w:rsidR="00DD1A50" w:rsidRP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6F4BCCFC" w14:textId="77777777" w:rsidR="00DD1A50" w:rsidRDefault="00DD1A50" w:rsidP="00DD1A50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5A9EF0DD" w14:textId="77777777" w:rsidR="00FE1CBA" w:rsidRPr="00FE1CBA" w:rsidRDefault="00FE1CBA" w:rsidP="00FE1CBA">
      <w:pPr>
        <w:spacing w:line="276" w:lineRule="auto"/>
        <w:ind w:left="360"/>
        <w:jc w:val="both"/>
        <w:rPr>
          <w:rFonts w:ascii="Arial Narrow" w:hAnsi="Arial Narrow"/>
          <w:sz w:val="22"/>
        </w:rPr>
      </w:pPr>
      <w:r w:rsidRPr="00FE1CBA">
        <w:rPr>
          <w:rFonts w:ascii="Arial Narrow" w:hAnsi="Arial Narrow"/>
          <w:sz w:val="22"/>
        </w:rPr>
        <w:t xml:space="preserve">V okviru EIP projekta Razvoj sodobnih analitičnih sistemov v podporo svetovanju na kmetijah z razvojem empirično podprtih panožnih krožkov in razvojem računalniškega sistema za poslovno odločanje na kmetijah so na KGZS - Zavodu Murska Sobota v sodelovanju s strokovnjaki programerji  iz  ITC-ja in ostalimi partnerji v projektu razvili aplikacijo Farm Manager. </w:t>
      </w:r>
    </w:p>
    <w:p w14:paraId="1E8B40A1" w14:textId="1EAD5960" w:rsidR="00FE1CBA" w:rsidRPr="00FE1CBA" w:rsidRDefault="00FE1CBA" w:rsidP="00FE1CBA">
      <w:pPr>
        <w:spacing w:line="276" w:lineRule="auto"/>
        <w:ind w:left="360"/>
        <w:jc w:val="both"/>
        <w:rPr>
          <w:rFonts w:ascii="Arial Narrow" w:hAnsi="Arial Narrow"/>
          <w:sz w:val="22"/>
        </w:rPr>
      </w:pPr>
      <w:r w:rsidRPr="00FE1CBA">
        <w:rPr>
          <w:rFonts w:ascii="Arial Narrow" w:hAnsi="Arial Narrow"/>
          <w:sz w:val="22"/>
        </w:rPr>
        <w:t xml:space="preserve">Je spletna aplikacija, ki predstavlja številne možnosti za različne vrste uporabnikov. Javni dostop omogoča osnovni predogled kalkulacij. Kmetovalci in kmetijska gospodarstva lahko </w:t>
      </w:r>
      <w:r>
        <w:rPr>
          <w:rFonts w:ascii="Arial Narrow" w:hAnsi="Arial Narrow"/>
          <w:sz w:val="22"/>
        </w:rPr>
        <w:t>s pomočjo</w:t>
      </w:r>
      <w:r w:rsidRPr="00FE1CBA">
        <w:rPr>
          <w:rFonts w:ascii="Arial Narrow" w:hAnsi="Arial Narrow"/>
          <w:sz w:val="22"/>
        </w:rPr>
        <w:t xml:space="preserve"> kmetijskega svetovalca izdelajo proizvodni načrt za obstoječe stanje na kmetiji oziroma načrtujejo novo proizvodnjo. Proizvodnjo na svoji kmetiji lahko optimizirajo in s tem dosežejo boljši ekonomski rezultat. Sistem je zelo uporaben tudi za pridobivanje različnih tehnoloških in ekonomskih podatkov o kmetijski proizvodnji. </w:t>
      </w:r>
      <w:r>
        <w:rPr>
          <w:rFonts w:ascii="Arial Narrow" w:hAnsi="Arial Narrow"/>
          <w:sz w:val="22"/>
        </w:rPr>
        <w:t>Dostop d</w:t>
      </w:r>
      <w:r w:rsidRPr="00FE1CBA">
        <w:rPr>
          <w:rFonts w:ascii="Arial Narrow" w:hAnsi="Arial Narrow"/>
          <w:sz w:val="22"/>
        </w:rPr>
        <w:t xml:space="preserve">o aplikacije je </w:t>
      </w:r>
      <w:r>
        <w:rPr>
          <w:rFonts w:ascii="Arial Narrow" w:hAnsi="Arial Narrow"/>
          <w:sz w:val="22"/>
        </w:rPr>
        <w:t>preprost</w:t>
      </w:r>
      <w:r w:rsidRPr="00FE1CBA">
        <w:rPr>
          <w:rFonts w:ascii="Arial Narrow" w:hAnsi="Arial Narrow"/>
          <w:sz w:val="22"/>
        </w:rPr>
        <w:t xml:space="preserve">, </w:t>
      </w:r>
      <w:r w:rsidRPr="00FE1CBA">
        <w:rPr>
          <w:rFonts w:ascii="Arial Narrow" w:hAnsi="Arial Narrow"/>
          <w:sz w:val="22"/>
        </w:rPr>
        <w:t>treba se</w:t>
      </w:r>
      <w:r w:rsidRPr="00FE1CBA">
        <w:rPr>
          <w:rFonts w:ascii="Arial Narrow" w:hAnsi="Arial Narrow"/>
          <w:sz w:val="22"/>
        </w:rPr>
        <w:t xml:space="preserve"> je le </w:t>
      </w:r>
      <w:r w:rsidRPr="00FE1CBA">
        <w:rPr>
          <w:rFonts w:ascii="Arial Narrow" w:hAnsi="Arial Narrow"/>
          <w:sz w:val="22"/>
        </w:rPr>
        <w:t>registrirati</w:t>
      </w:r>
      <w:r w:rsidRPr="00FE1CBA">
        <w:rPr>
          <w:rFonts w:ascii="Arial Narrow" w:hAnsi="Arial Narrow"/>
          <w:sz w:val="22"/>
        </w:rPr>
        <w:t xml:space="preserve"> na spletni strani. </w:t>
      </w:r>
    </w:p>
    <w:p w14:paraId="5F3B1B01" w14:textId="424D89C9" w:rsidR="00FE1CBA" w:rsidRPr="00FE1CBA" w:rsidRDefault="00FE1CBA" w:rsidP="00FE1CBA">
      <w:pPr>
        <w:spacing w:line="276" w:lineRule="auto"/>
        <w:ind w:left="360"/>
        <w:jc w:val="both"/>
        <w:rPr>
          <w:rFonts w:ascii="Arial Narrow" w:hAnsi="Arial Narrow"/>
          <w:sz w:val="22"/>
        </w:rPr>
      </w:pPr>
      <w:r w:rsidRPr="00FE1CBA">
        <w:rPr>
          <w:rFonts w:ascii="Arial Narrow" w:hAnsi="Arial Narrow"/>
          <w:sz w:val="22"/>
        </w:rPr>
        <w:t xml:space="preserve">Namen Farm Managerja je pomagati slovenskemu kmetu dosegati boljše ekonomske rezultate s pomočjo modernega, digitalno podprtega sistema. Podatki v kalkulacijah so zanesljivi, saj </w:t>
      </w:r>
      <w:r w:rsidRPr="00FE1CBA">
        <w:rPr>
          <w:rFonts w:ascii="Arial Narrow" w:hAnsi="Arial Narrow"/>
          <w:sz w:val="22"/>
        </w:rPr>
        <w:t>so jih pripravili strokovnjaki j</w:t>
      </w:r>
      <w:r w:rsidRPr="00FE1CBA">
        <w:rPr>
          <w:rFonts w:ascii="Arial Narrow" w:hAnsi="Arial Narrow"/>
          <w:sz w:val="22"/>
        </w:rPr>
        <w:t xml:space="preserve">avne službe kmetijskega svetovanja </w:t>
      </w:r>
      <w:r w:rsidRPr="00FE1CBA">
        <w:rPr>
          <w:rFonts w:ascii="Arial Narrow" w:hAnsi="Arial Narrow"/>
          <w:sz w:val="22"/>
        </w:rPr>
        <w:t>pri Kmetijsko gozdarski zbornici</w:t>
      </w:r>
      <w:r w:rsidRPr="00FE1CBA">
        <w:rPr>
          <w:rFonts w:ascii="Arial Narrow" w:hAnsi="Arial Narrow"/>
          <w:sz w:val="22"/>
        </w:rPr>
        <w:t xml:space="preserve"> Slovenije. </w:t>
      </w:r>
    </w:p>
    <w:p w14:paraId="3382A863" w14:textId="06648DC2" w:rsidR="00B0170E" w:rsidRPr="00FE1CBA" w:rsidRDefault="00B0170E" w:rsidP="00FE1CBA">
      <w:pPr>
        <w:spacing w:after="160" w:line="259" w:lineRule="auto"/>
        <w:ind w:left="360"/>
        <w:rPr>
          <w:rFonts w:ascii="Arial Narrow" w:hAnsi="Arial Narrow"/>
          <w:sz w:val="22"/>
        </w:rPr>
      </w:pPr>
    </w:p>
    <w:p w14:paraId="24148F11" w14:textId="77777777" w:rsidR="00B0170E" w:rsidRDefault="00B0170E" w:rsidP="00B0170E">
      <w:pPr>
        <w:rPr>
          <w:rFonts w:ascii="Arial Narrow" w:hAnsi="Arial Narrow"/>
          <w:i/>
          <w:sz w:val="22"/>
        </w:rPr>
      </w:pPr>
    </w:p>
    <w:p w14:paraId="7E08396D" w14:textId="4D611357" w:rsidR="00B0170E" w:rsidRDefault="00B0170E" w:rsidP="00B0170E">
      <w:pPr>
        <w:rPr>
          <w:rFonts w:ascii="Arial Narrow" w:hAnsi="Arial Narrow"/>
          <w:i/>
          <w:sz w:val="22"/>
        </w:rPr>
      </w:pPr>
      <w:r w:rsidRPr="00B0170E">
        <w:rPr>
          <w:rFonts w:ascii="Arial Narrow" w:hAnsi="Arial Narrow"/>
          <w:i/>
          <w:sz w:val="22"/>
        </w:rPr>
        <w:t xml:space="preserve">Več informacij: </w:t>
      </w:r>
      <w:r w:rsidR="00FE1CBA" w:rsidRPr="00FE1CBA">
        <w:rPr>
          <w:rFonts w:ascii="Arial Narrow" w:hAnsi="Arial Narrow"/>
          <w:i/>
          <w:sz w:val="22"/>
        </w:rPr>
        <w:t>Damjan Jerič</w:t>
      </w:r>
      <w:r w:rsidR="00FE1CBA" w:rsidRPr="00FE1CBA">
        <w:rPr>
          <w:rFonts w:ascii="Arial Narrow" w:hAnsi="Arial Narrow"/>
          <w:i/>
          <w:sz w:val="22"/>
        </w:rPr>
        <w:t xml:space="preserve">, </w:t>
      </w:r>
      <w:r w:rsidR="00FE1CBA" w:rsidRPr="00FE1CBA">
        <w:rPr>
          <w:rFonts w:ascii="Arial Narrow" w:hAnsi="Arial Narrow"/>
          <w:i/>
          <w:sz w:val="22"/>
        </w:rPr>
        <w:t xml:space="preserve">telefon </w:t>
      </w:r>
      <w:r w:rsidR="00FE1CBA" w:rsidRPr="00FE1CBA">
        <w:rPr>
          <w:rFonts w:ascii="Arial Narrow" w:hAnsi="Arial Narrow"/>
          <w:i/>
          <w:sz w:val="22"/>
        </w:rPr>
        <w:t xml:space="preserve">031 703 612, </w:t>
      </w:r>
      <w:r w:rsidR="00FE1CBA" w:rsidRPr="00FE1CBA">
        <w:rPr>
          <w:rFonts w:ascii="Arial Narrow" w:hAnsi="Arial Narrow"/>
          <w:i/>
          <w:sz w:val="22"/>
        </w:rPr>
        <w:t>el. naslov</w:t>
      </w:r>
      <w:r w:rsidR="00FE1CBA" w:rsidRPr="00FE1CBA">
        <w:rPr>
          <w:rFonts w:ascii="Arial Narrow" w:hAnsi="Arial Narrow"/>
          <w:i/>
          <w:sz w:val="22"/>
        </w:rPr>
        <w:t xml:space="preserve">: </w:t>
      </w:r>
      <w:hyperlink r:id="rId9" w:history="1">
        <w:r w:rsidR="00FE1CBA" w:rsidRPr="00FE1CBA">
          <w:rPr>
            <w:rFonts w:ascii="Arial Narrow" w:hAnsi="Arial Narrow"/>
            <w:i/>
            <w:sz w:val="22"/>
          </w:rPr>
          <w:t>damjan.jeric@kgzs-ms.si</w:t>
        </w:r>
      </w:hyperlink>
    </w:p>
    <w:p w14:paraId="69CBD3C8" w14:textId="77777777" w:rsidR="00B0170E" w:rsidRPr="00B0170E" w:rsidRDefault="00B0170E" w:rsidP="00B0170E">
      <w:pPr>
        <w:rPr>
          <w:rFonts w:ascii="Arial Narrow" w:hAnsi="Arial Narrow"/>
          <w:i/>
          <w:sz w:val="22"/>
        </w:rPr>
      </w:pPr>
      <w:bookmarkStart w:id="0" w:name="_GoBack"/>
      <w:bookmarkEnd w:id="0"/>
    </w:p>
    <w:p w14:paraId="6BF0CEBD" w14:textId="77777777" w:rsidR="00296703" w:rsidRPr="00F839FC" w:rsidRDefault="00296703" w:rsidP="00296703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10382AE4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55D2149D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776DB62E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29601CE8" w14:textId="4339BE4C" w:rsidR="00473F15" w:rsidRPr="00DD1A50" w:rsidRDefault="00296703" w:rsidP="00296703">
      <w:pPr>
        <w:spacing w:line="360" w:lineRule="auto"/>
        <w:jc w:val="center"/>
        <w:rPr>
          <w:rFonts w:ascii="Arial" w:hAnsi="Arial" w:cs="Arial"/>
          <w:sz w:val="20"/>
        </w:rPr>
      </w:pPr>
      <w:r w:rsidRPr="00DD1A50">
        <w:rPr>
          <w:rFonts w:ascii="Arial" w:hAnsi="Arial" w:cs="Arial"/>
          <w:sz w:val="20"/>
        </w:rPr>
        <w:t>Vljudno vabljeni!</w:t>
      </w:r>
    </w:p>
    <w:p w14:paraId="194651EA" w14:textId="39C12B7D" w:rsidR="00296703" w:rsidRDefault="00296703" w:rsidP="00296703">
      <w:pPr>
        <w:spacing w:line="360" w:lineRule="auto"/>
        <w:jc w:val="center"/>
        <w:rPr>
          <w:rFonts w:ascii="Arial" w:hAnsi="Arial" w:cs="Arial"/>
        </w:rPr>
      </w:pPr>
    </w:p>
    <w:p w14:paraId="42AE3E11" w14:textId="77777777" w:rsidR="00296703" w:rsidRPr="00473F15" w:rsidRDefault="00296703" w:rsidP="00296703">
      <w:pPr>
        <w:spacing w:line="360" w:lineRule="auto"/>
        <w:jc w:val="center"/>
        <w:rPr>
          <w:rFonts w:ascii="Arial" w:hAnsi="Arial" w:cs="Arial"/>
          <w:i/>
          <w:iCs/>
          <w:sz w:val="22"/>
          <w:szCs w:val="26"/>
        </w:rPr>
      </w:pPr>
    </w:p>
    <w:sectPr w:rsidR="00296703" w:rsidRPr="00473F15" w:rsidSect="000315A4">
      <w:footerReference w:type="default" r:id="rId10"/>
      <w:pgSz w:w="11906" w:h="16838"/>
      <w:pgMar w:top="720" w:right="1134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32358"/>
    <w:multiLevelType w:val="hybridMultilevel"/>
    <w:tmpl w:val="4C56FF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0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703"/>
    <w:rsid w:val="00296B08"/>
    <w:rsid w:val="002A03CC"/>
    <w:rsid w:val="00327959"/>
    <w:rsid w:val="00330C1E"/>
    <w:rsid w:val="00331C72"/>
    <w:rsid w:val="00342C1C"/>
    <w:rsid w:val="0035417B"/>
    <w:rsid w:val="003D0A29"/>
    <w:rsid w:val="003D682A"/>
    <w:rsid w:val="003F1635"/>
    <w:rsid w:val="003F540C"/>
    <w:rsid w:val="003F6DAC"/>
    <w:rsid w:val="00422EC4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6F4E"/>
    <w:rsid w:val="00642BAE"/>
    <w:rsid w:val="006709A5"/>
    <w:rsid w:val="006C7017"/>
    <w:rsid w:val="006C7185"/>
    <w:rsid w:val="006E2A68"/>
    <w:rsid w:val="006F33DD"/>
    <w:rsid w:val="0072629B"/>
    <w:rsid w:val="0075619C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9143E9"/>
    <w:rsid w:val="00947BB4"/>
    <w:rsid w:val="00977D3B"/>
    <w:rsid w:val="00982042"/>
    <w:rsid w:val="00A00C5C"/>
    <w:rsid w:val="00A02146"/>
    <w:rsid w:val="00A320B6"/>
    <w:rsid w:val="00A53056"/>
    <w:rsid w:val="00A85A6F"/>
    <w:rsid w:val="00A91DE7"/>
    <w:rsid w:val="00AA4D95"/>
    <w:rsid w:val="00AB7EEF"/>
    <w:rsid w:val="00AC354E"/>
    <w:rsid w:val="00AD5527"/>
    <w:rsid w:val="00B0170E"/>
    <w:rsid w:val="00B056A3"/>
    <w:rsid w:val="00B0650C"/>
    <w:rsid w:val="00B14049"/>
    <w:rsid w:val="00B55F9E"/>
    <w:rsid w:val="00BC15DC"/>
    <w:rsid w:val="00BF6C9C"/>
    <w:rsid w:val="00C03431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43B1B"/>
    <w:rsid w:val="00D51EC5"/>
    <w:rsid w:val="00D66269"/>
    <w:rsid w:val="00D76F9A"/>
    <w:rsid w:val="00D90BAD"/>
    <w:rsid w:val="00D96A2B"/>
    <w:rsid w:val="00DD1A50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E1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mjan.jeric@kgzs-ms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719</Characters>
  <Application>Microsoft Office Word</Application>
  <DocSecurity>0</DocSecurity>
  <Lines>14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2</cp:revision>
  <cp:lastPrinted>2015-08-07T09:30:00Z</cp:lastPrinted>
  <dcterms:created xsi:type="dcterms:W3CDTF">2022-08-17T17:39:00Z</dcterms:created>
  <dcterms:modified xsi:type="dcterms:W3CDTF">2022-08-17T17:39:00Z</dcterms:modified>
</cp:coreProperties>
</file>